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D7D7" w14:textId="77777777" w:rsidR="00E81978" w:rsidRDefault="00F56760">
      <w:pPr>
        <w:pStyle w:val="Title"/>
      </w:pPr>
      <w:sdt>
        <w:sdtPr>
          <w:alias w:val="Title:"/>
          <w:tag w:val="Title:"/>
          <w:id w:val="726351117"/>
          <w:placeholder>
            <w:docPart w:val="D3BD5DE33E9A47B08EF27DF8F6861BD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370D0">
            <w:t>How Amazon became king of the market</w:t>
          </w:r>
        </w:sdtContent>
      </w:sdt>
    </w:p>
    <w:p w14:paraId="04FD20A9" w14:textId="77777777" w:rsidR="00B823AA" w:rsidRDefault="00B823AA" w:rsidP="00B823AA">
      <w:pPr>
        <w:pStyle w:val="Title2"/>
      </w:pPr>
    </w:p>
    <w:p w14:paraId="7DDAA6CB" w14:textId="77777777" w:rsidR="00E81978" w:rsidRDefault="00E81978" w:rsidP="00B823AA">
      <w:pPr>
        <w:pStyle w:val="Title2"/>
      </w:pPr>
    </w:p>
    <w:sdt>
      <w:sdtPr>
        <w:alias w:val="Author Note:"/>
        <w:tag w:val="Author Note:"/>
        <w:id w:val="266668659"/>
        <w:placeholder>
          <w:docPart w:val="D5498F8D66B04815A464D0D565861443"/>
        </w:placeholder>
        <w:temporary/>
        <w:showingPlcHdr/>
        <w15:appearance w15:val="hidden"/>
      </w:sdtPr>
      <w:sdtEndPr/>
      <w:sdtContent>
        <w:p w14:paraId="483DAAD0" w14:textId="77777777" w:rsidR="00E81978" w:rsidRDefault="00F56760">
          <w:pPr>
            <w:pStyle w:val="Title"/>
          </w:pPr>
          <w:r>
            <w:t>Author Note</w:t>
          </w:r>
        </w:p>
      </w:sdtContent>
    </w:sdt>
    <w:p w14:paraId="00CECB27" w14:textId="77777777" w:rsidR="00E81978" w:rsidRDefault="00E81978" w:rsidP="00B823AA">
      <w:pPr>
        <w:pStyle w:val="Title2"/>
      </w:pPr>
    </w:p>
    <w:p w14:paraId="185445A0" w14:textId="77777777" w:rsidR="00E81978" w:rsidRDefault="00F56760" w:rsidP="00F96F8E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D3A61C8A0284D089F24570D8BD25FE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625270">
            <w:t xml:space="preserve">How Amazon became king of </w:t>
          </w:r>
          <w:r w:rsidR="005370D0">
            <w:t xml:space="preserve">the </w:t>
          </w:r>
          <w:r w:rsidR="00625270">
            <w:t>market</w:t>
          </w:r>
        </w:sdtContent>
      </w:sdt>
    </w:p>
    <w:p w14:paraId="73FFD647" w14:textId="77777777" w:rsidR="00E81978" w:rsidRDefault="00F56760">
      <w:r>
        <w:t>Amazon is a multinational and multidisciplinary company that focuses on e-commerce, digital streaming, cloud computing</w:t>
      </w:r>
      <w:r w:rsidR="005370D0">
        <w:t>,</w:t>
      </w:r>
      <w:r>
        <w:t xml:space="preserve"> and artificial intelligence. Amazon has become one of the giants in the marketing industry and a name that people rely on. Fortune 500 puts amazon in the top 10 companies</w:t>
      </w:r>
      <w:r w:rsidR="00B150AF">
        <w:t xml:space="preserve"> in the world</w:t>
      </w:r>
      <w:r>
        <w:t xml:space="preserve">. </w:t>
      </w:r>
    </w:p>
    <w:p w14:paraId="38CC4E41" w14:textId="77777777" w:rsidR="00B150AF" w:rsidRDefault="00F56760" w:rsidP="00B150AF">
      <w:pPr>
        <w:ind w:firstLine="0"/>
      </w:pPr>
      <w:r w:rsidRPr="008D706A">
        <w:tab/>
      </w:r>
      <w:r w:rsidR="008D706A" w:rsidRPr="008D706A">
        <w:t>Amazon had a humble beginning.</w:t>
      </w:r>
      <w:r w:rsidR="008D706A">
        <w:rPr>
          <w:b/>
        </w:rPr>
        <w:t xml:space="preserve"> </w:t>
      </w:r>
      <w:r>
        <w:t>Amazon started o</w:t>
      </w:r>
      <w:r w:rsidR="005370D0">
        <w:t>f</w:t>
      </w:r>
      <w:r>
        <w:t xml:space="preserve">f as an online book </w:t>
      </w:r>
      <w:r>
        <w:t>store. With its mission to become the largest online book store in the world, the company continued and has now bec</w:t>
      </w:r>
      <w:r w:rsidR="005370D0">
        <w:t>o</w:t>
      </w:r>
      <w:r>
        <w:t xml:space="preserve">me the leading name in the world, especially e-commerce. </w:t>
      </w:r>
      <w:r w:rsidR="00306BF0">
        <w:t xml:space="preserve">The name Amazon was selected for the exact same purpose as </w:t>
      </w:r>
      <w:r w:rsidR="00B77F13">
        <w:t>Amazon</w:t>
      </w:r>
      <w:r w:rsidR="00306BF0">
        <w:t xml:space="preserve"> is a huge river, and </w:t>
      </w:r>
      <w:r w:rsidR="005370D0">
        <w:t xml:space="preserve">the </w:t>
      </w:r>
      <w:r w:rsidR="00306BF0">
        <w:t xml:space="preserve">Amazon </w:t>
      </w:r>
      <w:r w:rsidR="002B5573">
        <w:t>Company</w:t>
      </w:r>
      <w:r w:rsidR="00306BF0">
        <w:t xml:space="preserve"> had </w:t>
      </w:r>
      <w:r w:rsidR="005370D0">
        <w:t>the</w:t>
      </w:r>
      <w:r w:rsidR="00306BF0">
        <w:t xml:space="preserve"> vision to become the biggest online book store</w:t>
      </w:r>
      <w:r w:rsidR="008F3F6D">
        <w:t>.</w:t>
      </w:r>
      <w:r w:rsidR="00B77F13">
        <w:t xml:space="preserve"> Gradually Amazon incorporated different fields under its umbrella, which lead to the rise in its customer</w:t>
      </w:r>
      <w:r w:rsidR="005370D0">
        <w:t xml:space="preserve"> </w:t>
      </w:r>
      <w:r w:rsidR="00B77F13">
        <w:t>base and also its overall revenue.</w:t>
      </w:r>
    </w:p>
    <w:p w14:paraId="10E2D76D" w14:textId="77777777" w:rsidR="00F85EF9" w:rsidRDefault="00F56760" w:rsidP="00CC2FF1">
      <w:r>
        <w:t>As Amazon is a multidisciplinary com</w:t>
      </w:r>
      <w:r>
        <w:t>pany, it has multiple different businesses under it, but the</w:t>
      </w:r>
      <w:r w:rsidR="004079AF" w:rsidRPr="004079AF">
        <w:t xml:space="preserve"> main revenue</w:t>
      </w:r>
      <w:r w:rsidR="005370D0">
        <w:t>-</w:t>
      </w:r>
      <w:r w:rsidR="004079AF" w:rsidRPr="004079AF">
        <w:t>generating business for Amazon is e-commerce.</w:t>
      </w:r>
      <w:r w:rsidR="004079AF">
        <w:t xml:space="preserve"> Amazon has multiple separate domain</w:t>
      </w:r>
      <w:r w:rsidR="005370D0">
        <w:t>s</w:t>
      </w:r>
      <w:r w:rsidR="004079AF">
        <w:t xml:space="preserve"> in different countries to expand its reach all over the world.</w:t>
      </w:r>
      <w:r>
        <w:t xml:space="preserve"> </w:t>
      </w:r>
      <w:r w:rsidR="00B77F13">
        <w:t xml:space="preserve">Amazon is a seller of products and services that covers a diverse range. </w:t>
      </w:r>
      <w:r>
        <w:t>But the road to reach the top had many hurdles, yet with the never say die attitude, the company came out on top.</w:t>
      </w:r>
    </w:p>
    <w:p w14:paraId="696F32D5" w14:textId="77777777" w:rsidR="00F85EF9" w:rsidRDefault="00F56760" w:rsidP="00F85EF9">
      <w:pPr>
        <w:ind w:firstLine="0"/>
      </w:pPr>
      <w:r>
        <w:rPr>
          <w:b/>
        </w:rPr>
        <w:tab/>
      </w:r>
      <w:r w:rsidR="008D706A">
        <w:t>One of the major reason for Amazon</w:t>
      </w:r>
      <w:r w:rsidR="000D55C9">
        <w:t>'</w:t>
      </w:r>
      <w:r w:rsidR="008D706A">
        <w:t xml:space="preserve">s success is that </w:t>
      </w:r>
      <w:r>
        <w:t>Amazon believes in innovation and is constantly upd</w:t>
      </w:r>
      <w:r>
        <w:t>ating to bring people what they want and to make their lives better.</w:t>
      </w:r>
      <w:r w:rsidR="006859F2">
        <w:t xml:space="preserve"> CEO Jeff Bezos believes in looking ahead many years at how the world could be made a better place. Such a strategy leads to </w:t>
      </w:r>
      <w:r w:rsidR="005370D0">
        <w:t xml:space="preserve">an </w:t>
      </w:r>
      <w:r w:rsidR="006859F2">
        <w:t>innovative idea that keeps Amazon on top.</w:t>
      </w:r>
    </w:p>
    <w:p w14:paraId="69FE0518" w14:textId="77777777" w:rsidR="001F0CBC" w:rsidRPr="008D706A" w:rsidRDefault="00F56760" w:rsidP="00F85EF9">
      <w:pPr>
        <w:ind w:firstLine="0"/>
      </w:pPr>
      <w:r>
        <w:tab/>
      </w:r>
      <w:r w:rsidR="008D706A">
        <w:t xml:space="preserve">Amazon has learned from its setbacks to become bigger and better than before. </w:t>
      </w:r>
      <w:r>
        <w:t xml:space="preserve">Being such a big name does not come smoothly. Amazon had to face many setbacks in its business. The main thing was the drive to keep ongoing. </w:t>
      </w:r>
      <w:r w:rsidR="004847A5">
        <w:t xml:space="preserve">Amazon experimented with many things, and most of </w:t>
      </w:r>
      <w:r w:rsidR="004847A5">
        <w:lastRenderedPageBreak/>
        <w:t xml:space="preserve">them did not succeed at first. The e-book reader </w:t>
      </w:r>
      <w:r w:rsidR="0053090E">
        <w:t>“</w:t>
      </w:r>
      <w:r w:rsidR="004847A5">
        <w:t>Kindle</w:t>
      </w:r>
      <w:r w:rsidR="0053090E">
        <w:t>”</w:t>
      </w:r>
      <w:r w:rsidR="004847A5">
        <w:t xml:space="preserve"> was worked on without any prior knowledge of hardware at Amazon. Yet after failures, the efforts became fruitful, and the company started exploring new avenues</w:t>
      </w:r>
      <w:r w:rsidR="0053090E">
        <w:t xml:space="preserve">. Amazon took a bold step through many different projects and, in the end, was able to capitalize on many of them and learn from the </w:t>
      </w:r>
      <w:r w:rsidR="000977B0">
        <w:t>others</w:t>
      </w:r>
      <w:r w:rsidR="004847A5">
        <w:t>.</w:t>
      </w:r>
    </w:p>
    <w:p w14:paraId="51166340" w14:textId="77777777" w:rsidR="001F0CBC" w:rsidRDefault="00F56760" w:rsidP="00F85EF9">
      <w:pPr>
        <w:ind w:firstLine="0"/>
      </w:pPr>
      <w:r>
        <w:rPr>
          <w:b/>
        </w:rPr>
        <w:tab/>
      </w:r>
      <w:r w:rsidR="003558B0" w:rsidRPr="003558B0">
        <w:t>As big as the name Amazon is, it has always b</w:t>
      </w:r>
      <w:r w:rsidR="003558B0">
        <w:t>elieved to c</w:t>
      </w:r>
      <w:r w:rsidR="003558B0" w:rsidRPr="003558B0">
        <w:t>ater for everyone.</w:t>
      </w:r>
      <w:r w:rsidR="003558B0">
        <w:rPr>
          <w:b/>
        </w:rPr>
        <w:t xml:space="preserve"> </w:t>
      </w:r>
      <w:r>
        <w:t>Amazon always believed in diversification, whether it be of product or market</w:t>
      </w:r>
      <w:r>
        <w:t>. As mentioned above, Amazon has a fearless stance when exploring unknown territory. As Amazon expanded its horizon, it came with the potential of new customer-base and thereby increasing its revenue potential.</w:t>
      </w:r>
    </w:p>
    <w:p w14:paraId="62EA7FEA" w14:textId="77777777" w:rsidR="001F0CBC" w:rsidRDefault="00F56760" w:rsidP="00CC2FF1">
      <w:r>
        <w:t xml:space="preserve">Furthermore, </w:t>
      </w:r>
      <w:r w:rsidR="00EA11C0">
        <w:t>even when taking a survey of one of its fields i.e., e-commerce, it can be seen that Amazon has a diverse range of products, which helps to attract customers of all kinds</w:t>
      </w:r>
      <w:r w:rsidR="00037B56">
        <w:t xml:space="preserve"> </w:t>
      </w:r>
      <w:sdt>
        <w:sdtPr>
          <w:id w:val="-956790929"/>
          <w:citation/>
        </w:sdtPr>
        <w:sdtEndPr/>
        <w:sdtContent>
          <w:r w:rsidR="00037B56">
            <w:fldChar w:fldCharType="begin"/>
          </w:r>
          <w:r w:rsidR="00037B56">
            <w:instrText xml:space="preserve"> CITATION Gre03 \l 1033 </w:instrText>
          </w:r>
          <w:r w:rsidR="00037B56">
            <w:fldChar w:fldCharType="separate"/>
          </w:r>
          <w:r w:rsidR="00037B56">
            <w:rPr>
              <w:noProof/>
            </w:rPr>
            <w:t>(Linden, Smith, &amp; York, 2003)</w:t>
          </w:r>
          <w:r w:rsidR="00037B56">
            <w:fldChar w:fldCharType="end"/>
          </w:r>
        </w:sdtContent>
      </w:sdt>
      <w:r w:rsidR="00EA11C0">
        <w:t>.</w:t>
      </w:r>
    </w:p>
    <w:p w14:paraId="593A22E7" w14:textId="77777777" w:rsidR="009E6878" w:rsidRDefault="00F56760" w:rsidP="00F85EF9">
      <w:pPr>
        <w:ind w:firstLine="0"/>
      </w:pPr>
      <w:r w:rsidRPr="003558B0">
        <w:tab/>
      </w:r>
      <w:r w:rsidR="003558B0" w:rsidRPr="003558B0">
        <w:t>Amazon has always given its customers top priority.</w:t>
      </w:r>
      <w:r w:rsidR="003558B0">
        <w:rPr>
          <w:b/>
        </w:rPr>
        <w:t xml:space="preserve"> </w:t>
      </w:r>
      <w:r>
        <w:t>No o</w:t>
      </w:r>
      <w:r>
        <w:t xml:space="preserve">rganization can be successful without its consumers, and customer support is what Amazon provides best. Jeff Bezos said that the customer </w:t>
      </w:r>
      <w:r w:rsidR="005370D0">
        <w:t>is</w:t>
      </w:r>
      <w:r>
        <w:t xml:space="preserve"> only loyal </w:t>
      </w:r>
      <w:r w:rsidR="005370D0">
        <w:t>unti</w:t>
      </w:r>
      <w:r>
        <w:t xml:space="preserve">l they find a better deal. The statement proves that Amazon’s idea of </w:t>
      </w:r>
      <w:r w:rsidR="005370D0">
        <w:t xml:space="preserve">a </w:t>
      </w:r>
      <w:r>
        <w:t xml:space="preserve">strong business strategy is </w:t>
      </w:r>
      <w:r>
        <w:t>to give the people exactly what they want. Knowing the needs of people and providing them</w:t>
      </w:r>
      <w:r w:rsidR="000D55C9">
        <w:t xml:space="preserve"> with</w:t>
      </w:r>
      <w:r>
        <w:t xml:space="preserve"> what they want is the key to success for Amazon.</w:t>
      </w:r>
      <w:r w:rsidR="005370D0">
        <w:t xml:space="preserve"> Also, catering to a diverse range of people is what helped Amazon reach its goal of excellence</w:t>
      </w:r>
      <w:r w:rsidR="00DD5E09">
        <w:t xml:space="preserve"> </w:t>
      </w:r>
      <w:sdt>
        <w:sdtPr>
          <w:id w:val="-2130008140"/>
          <w:citation/>
        </w:sdtPr>
        <w:sdtEndPr/>
        <w:sdtContent>
          <w:r w:rsidR="00DD5E09">
            <w:fldChar w:fldCharType="begin"/>
          </w:r>
          <w:r w:rsidR="00DD5E09">
            <w:instrText xml:space="preserve"> CITATION Cri09 \l 1033 </w:instrText>
          </w:r>
          <w:r w:rsidR="00DD5E09">
            <w:fldChar w:fldCharType="separate"/>
          </w:r>
          <w:r w:rsidR="00037B56">
            <w:rPr>
              <w:noProof/>
            </w:rPr>
            <w:t>(Danescu-Niculescu-Mizi, Kossinets, Kleinberg, &amp; Lee, 2009)</w:t>
          </w:r>
          <w:r w:rsidR="00DD5E09">
            <w:fldChar w:fldCharType="end"/>
          </w:r>
        </w:sdtContent>
      </w:sdt>
      <w:r w:rsidR="005370D0">
        <w:t>.</w:t>
      </w:r>
    </w:p>
    <w:p w14:paraId="2659CB2A" w14:textId="77777777" w:rsidR="00B77F13" w:rsidRPr="00CC2FF1" w:rsidRDefault="00F56760" w:rsidP="00CC2FF1">
      <w:r>
        <w:t>One of the marks of great leaders is teamwork. Amazon is no exception. Amazon believes in teaming up with its rivals in creating better innovations for the people</w:t>
      </w:r>
      <w:r w:rsidR="005370D0">
        <w:t xml:space="preserve"> </w:t>
      </w:r>
      <w:sdt>
        <w:sdtPr>
          <w:id w:val="978197554"/>
          <w:citation/>
        </w:sdtPr>
        <w:sdtEndPr/>
        <w:sdtContent>
          <w:r w:rsidR="005370D0">
            <w:fldChar w:fldCharType="begin"/>
          </w:r>
          <w:r w:rsidR="005370D0">
            <w:instrText xml:space="preserve">CITATION Paa14 \l 1033 </w:instrText>
          </w:r>
          <w:r w:rsidR="005370D0">
            <w:fldChar w:fldCharType="separate"/>
          </w:r>
          <w:r w:rsidR="00037B56">
            <w:rPr>
              <w:noProof/>
            </w:rPr>
            <w:t>(Ritala, Golnam, &amp; Wegmann, 2014)</w:t>
          </w:r>
          <w:r w:rsidR="005370D0">
            <w:fldChar w:fldCharType="end"/>
          </w:r>
        </w:sdtContent>
      </w:sdt>
      <w:r>
        <w:t xml:space="preserve">. </w:t>
      </w:r>
      <w:r w:rsidR="0021725E">
        <w:t xml:space="preserve">Amazon has been part of such ventures before with various companies like </w:t>
      </w:r>
      <w:r w:rsidR="0021725E">
        <w:lastRenderedPageBreak/>
        <w:t>Apple</w:t>
      </w:r>
      <w:r w:rsidR="00CC2FF1">
        <w:t xml:space="preserve"> and G</w:t>
      </w:r>
      <w:r w:rsidR="0021725E">
        <w:t>oogle. Currently</w:t>
      </w:r>
      <w:r w:rsidR="005370D0">
        <w:t>,</w:t>
      </w:r>
      <w:r w:rsidR="0021725E">
        <w:t xml:space="preserve"> the three giants are working on projects based on smart homes. Bringing multiple great mind</w:t>
      </w:r>
      <w:r w:rsidR="005370D0">
        <w:t>s</w:t>
      </w:r>
      <w:r w:rsidR="0021725E">
        <w:t xml:space="preserve"> together can cause fruitful results. </w:t>
      </w:r>
    </w:p>
    <w:p w14:paraId="5DD3DC87" w14:textId="77777777" w:rsidR="004847A5" w:rsidRDefault="00F56760" w:rsidP="00F85EF9">
      <w:pPr>
        <w:ind w:firstLine="0"/>
      </w:pPr>
      <w:r>
        <w:tab/>
        <w:t xml:space="preserve">The above </w:t>
      </w:r>
      <w:r w:rsidR="008D706A">
        <w:t xml:space="preserve">are some of the reasons </w:t>
      </w:r>
      <w:r>
        <w:t xml:space="preserve">why Amazon is such a big hit among the people. </w:t>
      </w:r>
      <w:r w:rsidR="000D55C9">
        <w:t xml:space="preserve">The statistics also show that Amazon has been doing things differently as compared to its competitors to be able to generate such a huge revenue. </w:t>
      </w:r>
      <w:r>
        <w:t>The numbers are also there to show proof:</w:t>
      </w:r>
    </w:p>
    <w:p w14:paraId="23C011D1" w14:textId="77777777" w:rsidR="00577965" w:rsidRDefault="00F56760" w:rsidP="00577965">
      <w:pPr>
        <w:pStyle w:val="ListParagraph"/>
        <w:numPr>
          <w:ilvl w:val="0"/>
          <w:numId w:val="16"/>
        </w:numPr>
      </w:pPr>
      <w:r>
        <w:t>145.2 million Users utilize the amazon app.</w:t>
      </w:r>
    </w:p>
    <w:p w14:paraId="1A78528C" w14:textId="77777777" w:rsidR="00577965" w:rsidRDefault="00F56760" w:rsidP="00577965">
      <w:pPr>
        <w:pStyle w:val="ListParagraph"/>
        <w:numPr>
          <w:ilvl w:val="0"/>
          <w:numId w:val="16"/>
        </w:numPr>
      </w:pPr>
      <w:r>
        <w:t>Amazon has more than 119</w:t>
      </w:r>
      <w:r>
        <w:t xml:space="preserve"> million products on sale </w:t>
      </w:r>
      <w:r w:rsidR="005370D0">
        <w:t>i</w:t>
      </w:r>
      <w:r>
        <w:t>n its store.</w:t>
      </w:r>
    </w:p>
    <w:p w14:paraId="1503939D" w14:textId="77777777" w:rsidR="00577965" w:rsidRDefault="00F56760" w:rsidP="00577965">
      <w:pPr>
        <w:pStyle w:val="ListParagraph"/>
        <w:numPr>
          <w:ilvl w:val="0"/>
          <w:numId w:val="16"/>
        </w:numPr>
      </w:pPr>
      <w:r>
        <w:t xml:space="preserve">4000 products are sold in a minute using Amazon </w:t>
      </w:r>
    </w:p>
    <w:p w14:paraId="45429DD7" w14:textId="77777777" w:rsidR="005370D0" w:rsidRDefault="00F56760" w:rsidP="00577965">
      <w:pPr>
        <w:pStyle w:val="ListParagraph"/>
        <w:numPr>
          <w:ilvl w:val="0"/>
          <w:numId w:val="16"/>
        </w:numPr>
      </w:pPr>
      <w:r>
        <w:t>In 2018 Amazon’s revenue was 232.9 billion dollars</w:t>
      </w:r>
    </w:p>
    <w:p w14:paraId="27AE169A" w14:textId="77777777" w:rsidR="005370D0" w:rsidRDefault="00F56760" w:rsidP="00B17492">
      <w:pPr>
        <w:pStyle w:val="ListParagraph"/>
        <w:numPr>
          <w:ilvl w:val="0"/>
          <w:numId w:val="16"/>
        </w:numPr>
      </w:pPr>
      <w:r>
        <w:t>Amazon has a total of 750,000 employees worldwide in 2019.</w:t>
      </w:r>
    </w:p>
    <w:p w14:paraId="60066139" w14:textId="4C92D5AE" w:rsidR="003558B0" w:rsidRDefault="00F56760" w:rsidP="00B17492">
      <w:pPr>
        <w:jc w:val="both"/>
      </w:pPr>
      <w:r>
        <w:t>Such huge numbers give Amazon a lead when it comes to the</w:t>
      </w:r>
      <w:r>
        <w:t xml:space="preserve"> market share, and it can be called the king of </w:t>
      </w:r>
      <w:r w:rsidR="005370D0">
        <w:t xml:space="preserve">the </w:t>
      </w:r>
      <w:r>
        <w:t>market.</w:t>
      </w:r>
      <w:r w:rsidR="00037B56">
        <w:t xml:space="preserve"> Amazon has left behind many of its competitors in the same race e.g., Walmart, to reach a high sport among the top organizations of the world.</w:t>
      </w:r>
    </w:p>
    <w:p w14:paraId="6FCCA690" w14:textId="77777777" w:rsidR="005370D0" w:rsidRDefault="00F56760" w:rsidP="00B17492">
      <w:pPr>
        <w:jc w:val="both"/>
      </w:pPr>
      <w:r>
        <w:t>Amazon sta</w:t>
      </w:r>
      <w:r w:rsidR="000D55C9">
        <w:t>r</w:t>
      </w:r>
      <w:r>
        <w:t xml:space="preserve">ted with a small idea but a great vision to become the leading and the biggest online book store in the world. Through determination and persistence </w:t>
      </w:r>
      <w:r w:rsidR="00037B56">
        <w:t xml:space="preserve">and hard work of the management, </w:t>
      </w:r>
      <w:r>
        <w:t xml:space="preserve">Amazon has made its way to becoming the largest company in the world, and </w:t>
      </w:r>
      <w:r>
        <w:t>it is in the race to become the 1</w:t>
      </w:r>
      <w:r w:rsidRPr="001E0B02">
        <w:rPr>
          <w:vertAlign w:val="superscript"/>
        </w:rPr>
        <w:t>st</w:t>
      </w:r>
      <w:r>
        <w:t xml:space="preserve"> company to reach the trillion</w:t>
      </w:r>
      <w:r w:rsidR="000D55C9">
        <w:t>-</w:t>
      </w:r>
      <w:r>
        <w:t>dollar mark</w:t>
      </w:r>
      <w:r w:rsidR="00884BCE">
        <w:t>. With its diverse model and similarly diverse customer-base, Amazon has achieved a stronghold on the market. Giving priority to customers and having a strong innovative mindset made Amazon capable of achieving such a huge feat.</w:t>
      </w:r>
      <w:r w:rsidR="000D55C9">
        <w:t xml:space="preserve"> Achieving greatness takes a lot of effort, and Amazon managed to pull it off. </w:t>
      </w:r>
    </w:p>
    <w:p w14:paraId="191EE0DE" w14:textId="77777777" w:rsidR="005370D0" w:rsidRDefault="00F56760" w:rsidP="00B17492">
      <w:pPr>
        <w:jc w:val="both"/>
      </w:pPr>
      <w:r>
        <w:br w:type="page"/>
      </w:r>
      <w:bookmarkStart w:id="0" w:name="_GoBack"/>
      <w:bookmarkEnd w:id="0"/>
    </w:p>
    <w:sdt>
      <w:sdtPr>
        <w:rPr>
          <w:rFonts w:asciiTheme="minorHAnsi" w:eastAsiaTheme="minorEastAsia" w:hAnsiTheme="minorHAnsi" w:cstheme="minorBidi"/>
          <w:b w:val="0"/>
          <w:bCs w:val="0"/>
        </w:rPr>
        <w:id w:val="-1210644274"/>
        <w:docPartObj>
          <w:docPartGallery w:val="Bibliographies"/>
          <w:docPartUnique/>
        </w:docPartObj>
      </w:sdtPr>
      <w:sdtEndPr/>
      <w:sdtContent>
        <w:p w14:paraId="50A5768B" w14:textId="77777777" w:rsidR="005370D0" w:rsidRPr="00B17492" w:rsidRDefault="00F56760" w:rsidP="00B17492">
          <w:pPr>
            <w:pStyle w:val="Heading1"/>
            <w:jc w:val="left"/>
            <w:rPr>
              <w:i/>
              <w:iCs/>
            </w:rPr>
          </w:pPr>
          <w:r w:rsidRPr="00B17492">
            <w:rPr>
              <w:i/>
              <w:iCs/>
            </w:rPr>
            <w:t>Bibliography</w:t>
          </w:r>
        </w:p>
        <w:sdt>
          <w:sdtPr>
            <w:id w:val="111145805"/>
            <w:bibliography/>
          </w:sdtPr>
          <w:sdtEndPr/>
          <w:sdtContent>
            <w:p w14:paraId="76C1A0CA" w14:textId="77777777" w:rsidR="00037B56" w:rsidRDefault="00F56760" w:rsidP="00A520F0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>Danescu-Niculescu-Mizi, C., Kossinets, G., Kleinberg, J., &amp; Lee, L. (2009). How Opinions are Recei</w:t>
              </w:r>
              <w:r>
                <w:rPr>
                  <w:noProof/>
                </w:rPr>
                <w:t>ved by Online Communities:A Case Study on Amazon.com Helpfulness Votes.</w:t>
              </w:r>
            </w:p>
            <w:p w14:paraId="7D424D9B" w14:textId="77777777" w:rsidR="00037B56" w:rsidRDefault="00F56760" w:rsidP="00A520F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inden, G., Smith, B., &amp; York, J. (2003). Amazon.com Recommendations : Item-to-Item Collaborative Filtering. </w:t>
              </w:r>
              <w:r>
                <w:rPr>
                  <w:i/>
                  <w:iCs/>
                  <w:noProof/>
                </w:rPr>
                <w:t xml:space="preserve">Industry Report </w:t>
              </w:r>
              <w:r>
                <w:rPr>
                  <w:noProof/>
                </w:rPr>
                <w:t>.</w:t>
              </w:r>
            </w:p>
            <w:p w14:paraId="73A8269F" w14:textId="77777777" w:rsidR="00037B56" w:rsidRDefault="00F56760" w:rsidP="00A520F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>Ritala, P., Golnam, A., &amp; Wegmann, A. (2014). Coopetition</w:t>
              </w:r>
              <w:r>
                <w:rPr>
                  <w:noProof/>
                </w:rPr>
                <w:t xml:space="preserve">-based business models: The case of Amazon.com. </w:t>
              </w:r>
              <w:r>
                <w:rPr>
                  <w:i/>
                  <w:iCs/>
                  <w:noProof/>
                </w:rPr>
                <w:t>Industrial Marketing Management</w:t>
              </w:r>
              <w:r>
                <w:rPr>
                  <w:noProof/>
                </w:rPr>
                <w:t>, 236-249.</w:t>
              </w:r>
            </w:p>
            <w:p w14:paraId="14DE9095" w14:textId="77777777" w:rsidR="005370D0" w:rsidRDefault="00F56760" w:rsidP="00037B5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95D707B" w14:textId="77777777" w:rsidR="001E0B02" w:rsidRPr="001E0B02" w:rsidRDefault="001E0B02" w:rsidP="00CC2FF1">
      <w:pPr>
        <w:ind w:firstLine="0"/>
      </w:pPr>
    </w:p>
    <w:p w14:paraId="50B0FC0B" w14:textId="77777777" w:rsidR="006859F2" w:rsidRPr="00F85EF9" w:rsidRDefault="00F56760" w:rsidP="00F85EF9">
      <w:pPr>
        <w:ind w:firstLine="0"/>
      </w:pPr>
      <w:r>
        <w:tab/>
      </w:r>
    </w:p>
    <w:p w14:paraId="30C21846" w14:textId="77777777" w:rsidR="00F85EF9" w:rsidRPr="00F85EF9" w:rsidRDefault="00F85EF9" w:rsidP="00F85EF9">
      <w:pPr>
        <w:ind w:firstLine="0"/>
      </w:pPr>
    </w:p>
    <w:p w14:paraId="212A0CF3" w14:textId="77777777" w:rsidR="004079AF" w:rsidRDefault="00F56760" w:rsidP="004079AF">
      <w:pPr>
        <w:ind w:firstLine="0"/>
      </w:pPr>
      <w:r>
        <w:t xml:space="preserve"> </w:t>
      </w:r>
    </w:p>
    <w:p w14:paraId="653F7FBF" w14:textId="77777777" w:rsidR="004079AF" w:rsidRPr="004079AF" w:rsidRDefault="004079AF" w:rsidP="004079AF">
      <w:pPr>
        <w:ind w:firstLine="0"/>
        <w:jc w:val="center"/>
      </w:pPr>
    </w:p>
    <w:p w14:paraId="5014A870" w14:textId="77777777" w:rsidR="00E81978" w:rsidRDefault="00E81978"/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F864D" w14:textId="77777777" w:rsidR="00F56760" w:rsidRDefault="00F56760">
      <w:pPr>
        <w:spacing w:line="240" w:lineRule="auto"/>
      </w:pPr>
      <w:r>
        <w:separator/>
      </w:r>
    </w:p>
  </w:endnote>
  <w:endnote w:type="continuationSeparator" w:id="0">
    <w:p w14:paraId="707BEE0E" w14:textId="77777777" w:rsidR="00F56760" w:rsidRDefault="00F567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CCC5E4" w14:textId="77777777" w:rsidR="00F56760" w:rsidRDefault="00F56760">
      <w:pPr>
        <w:spacing w:line="240" w:lineRule="auto"/>
      </w:pPr>
      <w:r>
        <w:separator/>
      </w:r>
    </w:p>
  </w:footnote>
  <w:footnote w:type="continuationSeparator" w:id="0">
    <w:p w14:paraId="7E30F62B" w14:textId="77777777" w:rsidR="00F56760" w:rsidRDefault="00F567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3E708" w14:textId="77777777" w:rsidR="00E81978" w:rsidRDefault="00F56760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037316B403344476B38C5B9A07EB5CA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25270">
          <w:rPr>
            <w:rStyle w:val="Strong"/>
          </w:rPr>
          <w:t>Amazon as king of market</w:t>
        </w:r>
      </w:sdtContent>
    </w:sdt>
    <w: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55C9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55769B" w14:textId="77777777" w:rsidR="00E81978" w:rsidRDefault="00F56760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7A918DA0B38C4BD3A23C697838EC931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25270">
          <w:rPr>
            <w:rStyle w:val="Strong"/>
          </w:rPr>
          <w:t>Amazon as king of market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55C9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F461991"/>
    <w:multiLevelType w:val="hybridMultilevel"/>
    <w:tmpl w:val="20B89910"/>
    <w:lvl w:ilvl="0" w:tplc="55E002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E686C2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5BABB8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19C6FC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06C9B7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00AF0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1FE23E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D9A4F0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60C573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1"/>
  </w:num>
  <w:num w:numId="14">
    <w:abstractNumId w:val="10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Dc0NrEwMjc1MjRQ0lEKTi0uzszPAykwqgUArrM6mCwAAAA="/>
  </w:docVars>
  <w:rsids>
    <w:rsidRoot w:val="00C50272"/>
    <w:rsid w:val="00037B56"/>
    <w:rsid w:val="0005539F"/>
    <w:rsid w:val="000977B0"/>
    <w:rsid w:val="000B38CB"/>
    <w:rsid w:val="000D3F41"/>
    <w:rsid w:val="000D55C9"/>
    <w:rsid w:val="0013368C"/>
    <w:rsid w:val="001E0B02"/>
    <w:rsid w:val="001F0CBC"/>
    <w:rsid w:val="0021725E"/>
    <w:rsid w:val="002A7F29"/>
    <w:rsid w:val="002B5573"/>
    <w:rsid w:val="00306BF0"/>
    <w:rsid w:val="003558B0"/>
    <w:rsid w:val="00355DCA"/>
    <w:rsid w:val="004079AF"/>
    <w:rsid w:val="004277A0"/>
    <w:rsid w:val="00445C23"/>
    <w:rsid w:val="004847A5"/>
    <w:rsid w:val="0053090E"/>
    <w:rsid w:val="005370D0"/>
    <w:rsid w:val="00551A02"/>
    <w:rsid w:val="005534FA"/>
    <w:rsid w:val="00577965"/>
    <w:rsid w:val="0058589C"/>
    <w:rsid w:val="005D3A03"/>
    <w:rsid w:val="00625270"/>
    <w:rsid w:val="006859F2"/>
    <w:rsid w:val="007662D8"/>
    <w:rsid w:val="00787502"/>
    <w:rsid w:val="008002C0"/>
    <w:rsid w:val="00820881"/>
    <w:rsid w:val="00884BCE"/>
    <w:rsid w:val="008C5323"/>
    <w:rsid w:val="008D706A"/>
    <w:rsid w:val="008F3F6D"/>
    <w:rsid w:val="009A6A3B"/>
    <w:rsid w:val="009E143C"/>
    <w:rsid w:val="009E6878"/>
    <w:rsid w:val="00A520F0"/>
    <w:rsid w:val="00B150AF"/>
    <w:rsid w:val="00B17492"/>
    <w:rsid w:val="00B77F13"/>
    <w:rsid w:val="00B823AA"/>
    <w:rsid w:val="00BA45DB"/>
    <w:rsid w:val="00BF4184"/>
    <w:rsid w:val="00C0601E"/>
    <w:rsid w:val="00C31D30"/>
    <w:rsid w:val="00C50272"/>
    <w:rsid w:val="00C73F57"/>
    <w:rsid w:val="00CC2FF1"/>
    <w:rsid w:val="00CD6E39"/>
    <w:rsid w:val="00CF6E91"/>
    <w:rsid w:val="00D85B68"/>
    <w:rsid w:val="00DD5E09"/>
    <w:rsid w:val="00E6004D"/>
    <w:rsid w:val="00E81978"/>
    <w:rsid w:val="00EA11C0"/>
    <w:rsid w:val="00F379B7"/>
    <w:rsid w:val="00F525FA"/>
    <w:rsid w:val="00F56760"/>
    <w:rsid w:val="00F85EF9"/>
    <w:rsid w:val="00F96F8E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E0B7F"/>
  <w15:chartTrackingRefBased/>
  <w15:docId w15:val="{395AF6A7-9A25-4808-841F-4F0D4B77F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rrarhafeezghori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BD5DE33E9A47B08EF27DF8F6861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F75301-C0EC-4EE9-9633-7B20A00AE77D}"/>
      </w:docPartPr>
      <w:docPartBody>
        <w:p w:rsidR="00820881" w:rsidRDefault="00670DD5">
          <w:pPr>
            <w:pStyle w:val="D3BD5DE33E9A47B08EF27DF8F6861BDB"/>
          </w:pPr>
          <w:r>
            <w:t>[Title Here, up to 12 Words, on One to Two Lines]</w:t>
          </w:r>
        </w:p>
      </w:docPartBody>
    </w:docPart>
    <w:docPart>
      <w:docPartPr>
        <w:name w:val="D5498F8D66B04815A464D0D565861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6EAB6B-3FF6-40AF-AC03-FB46BB3E38FD}"/>
      </w:docPartPr>
      <w:docPartBody>
        <w:p w:rsidR="00820881" w:rsidRDefault="00670DD5">
          <w:pPr>
            <w:pStyle w:val="D5498F8D66B04815A464D0D565861443"/>
          </w:pPr>
          <w:r>
            <w:t>Author Note</w:t>
          </w:r>
        </w:p>
      </w:docPartBody>
    </w:docPart>
    <w:docPart>
      <w:docPartPr>
        <w:name w:val="8D3A61C8A0284D089F24570D8BD25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2536ED-C8FC-49B5-81CB-67290DEB745C}"/>
      </w:docPartPr>
      <w:docPartBody>
        <w:p w:rsidR="00820881" w:rsidRDefault="00670DD5">
          <w:pPr>
            <w:pStyle w:val="8D3A61C8A0284D089F24570D8BD25FEB"/>
          </w:pPr>
          <w:r>
            <w:t>[Title Here, up to 12 Words, on One to Two Lines]</w:t>
          </w:r>
        </w:p>
      </w:docPartBody>
    </w:docPart>
    <w:docPart>
      <w:docPartPr>
        <w:name w:val="037316B403344476B38C5B9A07EB5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71C1-CFB4-4479-8C7F-7518D28A9634}"/>
      </w:docPartPr>
      <w:docPartBody>
        <w:p w:rsidR="00820881" w:rsidRDefault="00670DD5">
          <w:pPr>
            <w:pStyle w:val="037316B403344476B38C5B9A07EB5CAC"/>
          </w:pPr>
          <w:r w:rsidRPr="005D3A03">
            <w:t>Figures title:</w:t>
          </w:r>
        </w:p>
      </w:docPartBody>
    </w:docPart>
    <w:docPart>
      <w:docPartPr>
        <w:name w:val="7A918DA0B38C4BD3A23C697838EC93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7838-C8C2-4C80-BF3F-F365983AD5C8}"/>
      </w:docPartPr>
      <w:docPartBody>
        <w:p w:rsidR="00820881" w:rsidRDefault="00670DD5">
          <w:pPr>
            <w:pStyle w:val="7A918DA0B38C4BD3A23C697838EC9315"/>
          </w:pPr>
          <w:r>
            <w:t xml:space="preserve">[Include all figures in their own section, following references (and footnotes and tables, if applicable).  Include a </w:t>
          </w:r>
          <w:r>
            <w:t>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onsolas"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3E00"/>
    <w:rsid w:val="001655C0"/>
    <w:rsid w:val="001B29F0"/>
    <w:rsid w:val="00313E00"/>
    <w:rsid w:val="004C03E9"/>
    <w:rsid w:val="00670DD5"/>
    <w:rsid w:val="0082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BD5DE33E9A47B08EF27DF8F6861BDB">
    <w:name w:val="D3BD5DE33E9A47B08EF27DF8F6861BDB"/>
  </w:style>
  <w:style w:type="paragraph" w:customStyle="1" w:styleId="BCE381562FEB4696B90D54AF878C68B9">
    <w:name w:val="BCE381562FEB4696B90D54AF878C68B9"/>
  </w:style>
  <w:style w:type="paragraph" w:customStyle="1" w:styleId="7F56B23060BE47FFBCA90144E8F89BCE">
    <w:name w:val="7F56B23060BE47FFBCA90144E8F89BCE"/>
  </w:style>
  <w:style w:type="paragraph" w:customStyle="1" w:styleId="D5498F8D66B04815A464D0D565861443">
    <w:name w:val="D5498F8D66B04815A464D0D565861443"/>
  </w:style>
  <w:style w:type="paragraph" w:customStyle="1" w:styleId="42E729BC0C5D463F875DA0FE6EB89EDD">
    <w:name w:val="42E729BC0C5D463F875DA0FE6EB89EDD"/>
  </w:style>
  <w:style w:type="paragraph" w:customStyle="1" w:styleId="49C83AF3189042E8848DCB65B932400B">
    <w:name w:val="49C83AF3189042E8848DCB65B932400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31386917630406B98ECE8DDF69A98C4">
    <w:name w:val="331386917630406B98ECE8DDF69A98C4"/>
  </w:style>
  <w:style w:type="paragraph" w:customStyle="1" w:styleId="73E58004E097425899011974D27492CE">
    <w:name w:val="73E58004E097425899011974D27492CE"/>
  </w:style>
  <w:style w:type="paragraph" w:customStyle="1" w:styleId="8D3A61C8A0284D089F24570D8BD25FEB">
    <w:name w:val="8D3A61C8A0284D089F24570D8BD25FEB"/>
  </w:style>
  <w:style w:type="paragraph" w:customStyle="1" w:styleId="F74CDB2D5B354BECAD3CF90A0286D6A8">
    <w:name w:val="F74CDB2D5B354BECAD3CF90A0286D6A8"/>
  </w:style>
  <w:style w:type="paragraph" w:customStyle="1" w:styleId="5BBADD0D6415444FA0E20E145DCCB377">
    <w:name w:val="5BBADD0D6415444FA0E20E145DCCB377"/>
  </w:style>
  <w:style w:type="paragraph" w:customStyle="1" w:styleId="4645ADBD347740CDA04F6E4A3FF55AB8">
    <w:name w:val="4645ADBD347740CDA04F6E4A3FF55AB8"/>
  </w:style>
  <w:style w:type="paragraph" w:customStyle="1" w:styleId="A1D52C8FA0CE4D4EA94404AD5E880F65">
    <w:name w:val="A1D52C8FA0CE4D4EA94404AD5E880F65"/>
  </w:style>
  <w:style w:type="paragraph" w:customStyle="1" w:styleId="59B5ACCCAF3E44E28E6ECB1774905081">
    <w:name w:val="59B5ACCCAF3E44E28E6ECB1774905081"/>
  </w:style>
  <w:style w:type="paragraph" w:customStyle="1" w:styleId="A13A74E37B9F4AA28F1868E5D2789DE4">
    <w:name w:val="A13A74E37B9F4AA28F1868E5D2789DE4"/>
  </w:style>
  <w:style w:type="paragraph" w:customStyle="1" w:styleId="77C24C9CE24C4396BD9EE91AAAA4BF54">
    <w:name w:val="77C24C9CE24C4396BD9EE91AAAA4BF54"/>
  </w:style>
  <w:style w:type="paragraph" w:customStyle="1" w:styleId="05749A3F83BF4A7A9CFA68A867222040">
    <w:name w:val="05749A3F83BF4A7A9CFA68A867222040"/>
  </w:style>
  <w:style w:type="paragraph" w:customStyle="1" w:styleId="43176EFE682547D9B900A59116EDE4F6">
    <w:name w:val="43176EFE682547D9B900A59116EDE4F6"/>
  </w:style>
  <w:style w:type="paragraph" w:customStyle="1" w:styleId="C4D3957C534043E3AC5B153B256E944A">
    <w:name w:val="C4D3957C534043E3AC5B153B256E944A"/>
  </w:style>
  <w:style w:type="paragraph" w:customStyle="1" w:styleId="3C1786BC421D4647BDBB7F5E6BA356C6">
    <w:name w:val="3C1786BC421D4647BDBB7F5E6BA356C6"/>
  </w:style>
  <w:style w:type="paragraph" w:customStyle="1" w:styleId="C63B6BE54ABC4B98AA55577576A0CBD9">
    <w:name w:val="C63B6BE54ABC4B98AA55577576A0CBD9"/>
  </w:style>
  <w:style w:type="paragraph" w:customStyle="1" w:styleId="2D3E39ABE7984CEEBC3239F4247B5156">
    <w:name w:val="2D3E39ABE7984CEEBC3239F4247B5156"/>
  </w:style>
  <w:style w:type="paragraph" w:customStyle="1" w:styleId="6824C5A7B7844EDD816B3D2C2C493826">
    <w:name w:val="6824C5A7B7844EDD816B3D2C2C493826"/>
  </w:style>
  <w:style w:type="paragraph" w:customStyle="1" w:styleId="CF7DE973DBC64FBFB94ADAEEC8B2185C">
    <w:name w:val="CF7DE973DBC64FBFB94ADAEEC8B2185C"/>
  </w:style>
  <w:style w:type="paragraph" w:customStyle="1" w:styleId="F9DA4E181F4543CB83E8AEBE9974B810">
    <w:name w:val="F9DA4E181F4543CB83E8AEBE9974B810"/>
  </w:style>
  <w:style w:type="paragraph" w:customStyle="1" w:styleId="E172E3C8F6D44B0C9B5EC9A1E8851C51">
    <w:name w:val="E172E3C8F6D44B0C9B5EC9A1E8851C51"/>
  </w:style>
  <w:style w:type="paragraph" w:customStyle="1" w:styleId="A3B49FC69E40472BB7F41C364781A903">
    <w:name w:val="A3B49FC69E40472BB7F41C364781A903"/>
  </w:style>
  <w:style w:type="paragraph" w:customStyle="1" w:styleId="5D677DD832034758A313D70288A9FC2D">
    <w:name w:val="5D677DD832034758A313D70288A9FC2D"/>
  </w:style>
  <w:style w:type="paragraph" w:customStyle="1" w:styleId="77D24E4CF7DE410F897EBE3901254497">
    <w:name w:val="77D24E4CF7DE410F897EBE3901254497"/>
  </w:style>
  <w:style w:type="paragraph" w:customStyle="1" w:styleId="045EDDE293A74079B44035C72251EBF3">
    <w:name w:val="045EDDE293A74079B44035C72251EBF3"/>
  </w:style>
  <w:style w:type="paragraph" w:customStyle="1" w:styleId="C5D3F953D0DF49AA8DD378BDE35DEE02">
    <w:name w:val="C5D3F953D0DF49AA8DD378BDE35DEE02"/>
  </w:style>
  <w:style w:type="paragraph" w:customStyle="1" w:styleId="68017F0E4C8841968DEBCD951942083A">
    <w:name w:val="68017F0E4C8841968DEBCD951942083A"/>
  </w:style>
  <w:style w:type="paragraph" w:customStyle="1" w:styleId="E6F22292328845E7AAE775E4906D2171">
    <w:name w:val="E6F22292328845E7AAE775E4906D2171"/>
  </w:style>
  <w:style w:type="paragraph" w:customStyle="1" w:styleId="BD81A89CED68490AA3DD35130AFE9228">
    <w:name w:val="BD81A89CED68490AA3DD35130AFE9228"/>
  </w:style>
  <w:style w:type="paragraph" w:customStyle="1" w:styleId="81A9AC96654F4FAE8373E692AD2F3421">
    <w:name w:val="81A9AC96654F4FAE8373E692AD2F3421"/>
  </w:style>
  <w:style w:type="paragraph" w:customStyle="1" w:styleId="DCF0B9F33C994766A7BAF767823BD192">
    <w:name w:val="DCF0B9F33C994766A7BAF767823BD192"/>
  </w:style>
  <w:style w:type="paragraph" w:customStyle="1" w:styleId="330E1903AC82402D8C3F8965637FBC52">
    <w:name w:val="330E1903AC82402D8C3F8965637FBC52"/>
  </w:style>
  <w:style w:type="paragraph" w:customStyle="1" w:styleId="0C41C38A6910411E8BA1F0C56C6B9628">
    <w:name w:val="0C41C38A6910411E8BA1F0C56C6B9628"/>
  </w:style>
  <w:style w:type="paragraph" w:customStyle="1" w:styleId="BDB8C595D55B43F5BA8C7D7A02F5B182">
    <w:name w:val="BDB8C595D55B43F5BA8C7D7A02F5B182"/>
  </w:style>
  <w:style w:type="paragraph" w:customStyle="1" w:styleId="84C1DF61AD6F4DE1AF82F23F7864EE30">
    <w:name w:val="84C1DF61AD6F4DE1AF82F23F7864EE30"/>
  </w:style>
  <w:style w:type="paragraph" w:customStyle="1" w:styleId="C944FFF301264CB585159DAC5D469F3C">
    <w:name w:val="C944FFF301264CB585159DAC5D469F3C"/>
  </w:style>
  <w:style w:type="paragraph" w:customStyle="1" w:styleId="D7A11A5E8759454E9C82FC67296D1FC0">
    <w:name w:val="D7A11A5E8759454E9C82FC67296D1FC0"/>
  </w:style>
  <w:style w:type="paragraph" w:customStyle="1" w:styleId="968712148CC44FF49D11AAD61655DE1F">
    <w:name w:val="968712148CC44FF49D11AAD61655DE1F"/>
  </w:style>
  <w:style w:type="paragraph" w:customStyle="1" w:styleId="022EFF811D1F4E6E849DAC39AC7E3C3B">
    <w:name w:val="022EFF811D1F4E6E849DAC39AC7E3C3B"/>
  </w:style>
  <w:style w:type="paragraph" w:customStyle="1" w:styleId="452D08DC744F42F59A4C238245BE8C3C">
    <w:name w:val="452D08DC744F42F59A4C238245BE8C3C"/>
  </w:style>
  <w:style w:type="paragraph" w:customStyle="1" w:styleId="6F1AFD60A9E546AD82608CF84BE72D47">
    <w:name w:val="6F1AFD60A9E546AD82608CF84BE72D47"/>
  </w:style>
  <w:style w:type="paragraph" w:customStyle="1" w:styleId="BB00F625FD6F481F97DF3B0C5721EAFD">
    <w:name w:val="BB00F625FD6F481F97DF3B0C5721EAFD"/>
  </w:style>
  <w:style w:type="paragraph" w:customStyle="1" w:styleId="0AD11F46CACF43EE9849E4E1E4734341">
    <w:name w:val="0AD11F46CACF43EE9849E4E1E4734341"/>
  </w:style>
  <w:style w:type="paragraph" w:customStyle="1" w:styleId="C71CC7B40F804E4B913D130E66A7F764">
    <w:name w:val="C71CC7B40F804E4B913D130E66A7F764"/>
  </w:style>
  <w:style w:type="paragraph" w:customStyle="1" w:styleId="620AF015664341DB9530D14EE33CB9B1">
    <w:name w:val="620AF015664341DB9530D14EE33CB9B1"/>
  </w:style>
  <w:style w:type="paragraph" w:customStyle="1" w:styleId="35A38F4F3F4B432494FDFFD00649DB31">
    <w:name w:val="35A38F4F3F4B432494FDFFD00649DB31"/>
  </w:style>
  <w:style w:type="paragraph" w:customStyle="1" w:styleId="42A2072DF33C404789D05CA13A8956D8">
    <w:name w:val="42A2072DF33C404789D05CA13A8956D8"/>
  </w:style>
  <w:style w:type="paragraph" w:customStyle="1" w:styleId="75C9C4D939644563BAB0A8ACD39B8A05">
    <w:name w:val="75C9C4D939644563BAB0A8ACD39B8A05"/>
  </w:style>
  <w:style w:type="paragraph" w:customStyle="1" w:styleId="AF2D87F41E6B4E74BC00CEF72686CCE7">
    <w:name w:val="AF2D87F41E6B4E74BC00CEF72686CCE7"/>
  </w:style>
  <w:style w:type="paragraph" w:customStyle="1" w:styleId="B8C5FDC7978544A096BC523C2543E374">
    <w:name w:val="B8C5FDC7978544A096BC523C2543E374"/>
  </w:style>
  <w:style w:type="paragraph" w:customStyle="1" w:styleId="8D7D1434BB06422295FF9C325DC7DA7E">
    <w:name w:val="8D7D1434BB06422295FF9C325DC7DA7E"/>
  </w:style>
  <w:style w:type="paragraph" w:customStyle="1" w:styleId="B9021946DBCB4BE8A053149985FAE45A">
    <w:name w:val="B9021946DBCB4BE8A053149985FAE45A"/>
  </w:style>
  <w:style w:type="paragraph" w:customStyle="1" w:styleId="841B685FD8EE447F97C2AE737FBE232B">
    <w:name w:val="841B685FD8EE447F97C2AE737FBE232B"/>
  </w:style>
  <w:style w:type="paragraph" w:customStyle="1" w:styleId="D7B512A13A41442BA4763BE3F70B2F19">
    <w:name w:val="D7B512A13A41442BA4763BE3F70B2F19"/>
  </w:style>
  <w:style w:type="paragraph" w:customStyle="1" w:styleId="8811ED5C07DD4418B526B5B8C102FB92">
    <w:name w:val="8811ED5C07DD4418B526B5B8C102FB92"/>
  </w:style>
  <w:style w:type="paragraph" w:customStyle="1" w:styleId="1EDFD3072B9A44858AC76DA5152ABAE9">
    <w:name w:val="1EDFD3072B9A44858AC76DA5152ABAE9"/>
  </w:style>
  <w:style w:type="paragraph" w:customStyle="1" w:styleId="037316B403344476B38C5B9A07EB5CAC">
    <w:name w:val="037316B403344476B38C5B9A07EB5CAC"/>
  </w:style>
  <w:style w:type="paragraph" w:customStyle="1" w:styleId="7A918DA0B38C4BD3A23C697838EC9315">
    <w:name w:val="7A918DA0B38C4BD3A23C697838EC93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mazon as king of marke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4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5</b:RefOrder>
  </b:Source>
  <b:Source>
    <b:Tag>Paa14</b:Tag>
    <b:SourceType>JournalArticle</b:SourceType>
    <b:Guid>{5FE9064B-A865-4FA5-AC6D-401121F6A491}</b:Guid>
    <b:Author>
      <b:Author>
        <b:NameList>
          <b:Person>
            <b:Last>Ritala</b:Last>
            <b:First>Paavo</b:First>
          </b:Person>
          <b:Person>
            <b:Last>Golnam</b:Last>
            <b:First>Arash</b:First>
          </b:Person>
          <b:Person>
            <b:Last>Wegmann</b:Last>
            <b:First>Alain</b:First>
          </b:Person>
        </b:NameList>
      </b:Author>
    </b:Author>
    <b:Title>Coopetition-based business models: The case of Amazon.com</b:Title>
    <b:JournalName>Industrial Marketing Management</b:JournalName>
    <b:Year>2014</b:Year>
    <b:Pages>236-249</b:Pages>
    <b:RefOrder>3</b:RefOrder>
  </b:Source>
  <b:Source>
    <b:Tag>Cri09</b:Tag>
    <b:SourceType>JournalArticle</b:SourceType>
    <b:Guid>{CEE34815-205E-4B76-9E5E-788C2EC48FE5}</b:Guid>
    <b:Author>
      <b:Author>
        <b:NameList>
          <b:Person>
            <b:Last>Danescu-Niculescu-Mizi</b:Last>
            <b:First>Cristian</b:First>
          </b:Person>
          <b:Person>
            <b:Last>Kossinets</b:Last>
            <b:First>Gueorgi</b:First>
          </b:Person>
          <b:Person>
            <b:Last>Kleinberg</b:Last>
            <b:First>Jon</b:First>
          </b:Person>
          <b:Person>
            <b:Last>Lee</b:Last>
            <b:First>Lillian</b:First>
          </b:Person>
        </b:NameList>
      </b:Author>
    </b:Author>
    <b:Title>How Opinions are Received by Online Communities:A Case Study on Amazon.com Helpfulness Votes</b:Title>
    <b:Year>2009</b:Year>
    <b:RefOrder>2</b:RefOrder>
  </b:Source>
  <b:Source>
    <b:Tag>Gre03</b:Tag>
    <b:SourceType>JournalArticle</b:SourceType>
    <b:Guid>{ED03431B-BD97-4FC8-9AF8-FB0887F76733}</b:Guid>
    <b:Author>
      <b:Author>
        <b:NameList>
          <b:Person>
            <b:Last>Linden</b:Last>
            <b:First>Greg</b:First>
          </b:Person>
          <b:Person>
            <b:Last>Smith</b:Last>
            <b:First>Brent</b:First>
          </b:Person>
          <b:Person>
            <b:Last>York</b:Last>
            <b:First>Jeremy</b:First>
          </b:Person>
        </b:NameList>
      </b:Author>
    </b:Author>
    <b:Title>Amazon.com Recommendations : Item-to-Item Collaborative Filtering</b:Title>
    <b:JournalName>Industry Report </b:JournalName>
    <b:Year>2003</b:Yea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A28EB4-CDAE-4C96-8F70-37A5212D3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5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Amazon became king of the market</vt:lpstr>
    </vt:vector>
  </TitlesOfParts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mazon became king of the market</dc:title>
  <dc:creator>Zack Gold</dc:creator>
  <cp:lastModifiedBy>Proofreader</cp:lastModifiedBy>
  <cp:revision>2</cp:revision>
  <dcterms:created xsi:type="dcterms:W3CDTF">2019-12-19T10:39:00Z</dcterms:created>
  <dcterms:modified xsi:type="dcterms:W3CDTF">2019-12-19T10:39:00Z</dcterms:modified>
</cp:coreProperties>
</file>